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FEBEA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SE523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Machine Learning</w:t>
      </w:r>
    </w:p>
    <w:p w14:paraId="224A28E1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Project: Shipment Price Prediction</w:t>
      </w:r>
    </w:p>
    <w:p w14:paraId="120F1469" w14:textId="146A87F3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Weekly Project Report: </w:t>
      </w:r>
      <w:r w:rsidR="00566C29">
        <w:rPr>
          <w:rFonts w:ascii="Times New Roman" w:eastAsia="Times New Roman" w:hAnsi="Times New Roman" w:cs="Times New Roman"/>
          <w:sz w:val="36"/>
          <w:szCs w:val="36"/>
        </w:rPr>
        <w:t xml:space="preserve">March </w:t>
      </w:r>
      <w:r w:rsidR="00D26C47">
        <w:rPr>
          <w:rFonts w:ascii="Times New Roman" w:eastAsia="Times New Roman" w:hAnsi="Times New Roman" w:cs="Times New Roman"/>
          <w:sz w:val="36"/>
          <w:szCs w:val="36"/>
        </w:rPr>
        <w:t>25</w:t>
      </w:r>
      <w:r>
        <w:rPr>
          <w:rFonts w:ascii="Times New Roman" w:eastAsia="Times New Roman" w:hAnsi="Times New Roman" w:cs="Times New Roman"/>
          <w:sz w:val="36"/>
          <w:szCs w:val="36"/>
        </w:rPr>
        <w:t>, 2023</w:t>
      </w:r>
    </w:p>
    <w:p w14:paraId="678EBD5C" w14:textId="77777777" w:rsidR="00282F2E" w:rsidRDefault="00000000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Team: 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Revolution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DAF1E37" wp14:editId="5226FAF9">
                <wp:simplePos x="0" y="0"/>
                <wp:positionH relativeFrom="column">
                  <wp:posOffset>-888999</wp:posOffset>
                </wp:positionH>
                <wp:positionV relativeFrom="paragraph">
                  <wp:posOffset>457200</wp:posOffset>
                </wp:positionV>
                <wp:extent cx="7620" cy="12700"/>
                <wp:effectExtent l="0" t="0" r="0" b="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596960" y="3776190"/>
                          <a:ext cx="7498080" cy="76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88999</wp:posOffset>
                </wp:positionH>
                <wp:positionV relativeFrom="paragraph">
                  <wp:posOffset>457200</wp:posOffset>
                </wp:positionV>
                <wp:extent cx="7620" cy="12700"/>
                <wp:effectExtent b="0" l="0" r="0" t="0"/>
                <wp:wrapNone/>
                <wp:docPr id="4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A035B9E" w14:textId="77777777" w:rsidR="00282F2E" w:rsidRDefault="00282F2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tbl>
      <w:tblPr>
        <w:tblStyle w:val="a"/>
        <w:tblW w:w="9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67"/>
        <w:gridCol w:w="4567"/>
      </w:tblGrid>
      <w:tr w:rsidR="00282F2E" w14:paraId="1F274A7A" w14:textId="77777777">
        <w:trPr>
          <w:trHeight w:val="655"/>
        </w:trPr>
        <w:tc>
          <w:tcPr>
            <w:tcW w:w="4567" w:type="dxa"/>
          </w:tcPr>
          <w:p w14:paraId="1DDEBD81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Team Members</w:t>
            </w:r>
          </w:p>
        </w:tc>
        <w:tc>
          <w:tcPr>
            <w:tcW w:w="4567" w:type="dxa"/>
          </w:tcPr>
          <w:p w14:paraId="0518B012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Enrolment-ID</w:t>
            </w:r>
          </w:p>
        </w:tc>
      </w:tr>
      <w:tr w:rsidR="00282F2E" w14:paraId="4688CA74" w14:textId="77777777">
        <w:trPr>
          <w:trHeight w:val="675"/>
        </w:trPr>
        <w:tc>
          <w:tcPr>
            <w:tcW w:w="4567" w:type="dxa"/>
          </w:tcPr>
          <w:p w14:paraId="4160FD0B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Deep Patel</w:t>
            </w:r>
          </w:p>
        </w:tc>
        <w:tc>
          <w:tcPr>
            <w:tcW w:w="4567" w:type="dxa"/>
          </w:tcPr>
          <w:p w14:paraId="40D856DA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250</w:t>
            </w:r>
          </w:p>
        </w:tc>
      </w:tr>
      <w:tr w:rsidR="00282F2E" w14:paraId="022616DB" w14:textId="77777777">
        <w:trPr>
          <w:trHeight w:val="655"/>
        </w:trPr>
        <w:tc>
          <w:tcPr>
            <w:tcW w:w="4567" w:type="dxa"/>
          </w:tcPr>
          <w:p w14:paraId="08CB952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 xml:space="preserve">Roshni </w:t>
            </w:r>
            <w:proofErr w:type="spellStart"/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Navdiya</w:t>
            </w:r>
            <w:proofErr w:type="spellEnd"/>
          </w:p>
        </w:tc>
        <w:tc>
          <w:tcPr>
            <w:tcW w:w="4567" w:type="dxa"/>
            <w:tcBorders>
              <w:bottom w:val="single" w:sz="4" w:space="0" w:color="000000"/>
            </w:tcBorders>
          </w:tcPr>
          <w:p w14:paraId="0525471F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114</w:t>
            </w:r>
          </w:p>
        </w:tc>
      </w:tr>
      <w:tr w:rsidR="00282F2E" w14:paraId="4658CA69" w14:textId="77777777">
        <w:trPr>
          <w:trHeight w:val="655"/>
        </w:trPr>
        <w:tc>
          <w:tcPr>
            <w:tcW w:w="4567" w:type="dxa"/>
            <w:tcBorders>
              <w:right w:val="single" w:sz="4" w:space="0" w:color="000000"/>
            </w:tcBorders>
          </w:tcPr>
          <w:p w14:paraId="0A47719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 xml:space="preserve">Aditya </w:t>
            </w:r>
            <w:proofErr w:type="spellStart"/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Padhariya</w:t>
            </w:r>
            <w:proofErr w:type="spellEnd"/>
          </w:p>
        </w:tc>
        <w:tc>
          <w:tcPr>
            <w:tcW w:w="4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D0013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151</w:t>
            </w:r>
          </w:p>
        </w:tc>
      </w:tr>
      <w:tr w:rsidR="00282F2E" w14:paraId="42DCA18B" w14:textId="77777777">
        <w:trPr>
          <w:trHeight w:val="655"/>
        </w:trPr>
        <w:tc>
          <w:tcPr>
            <w:tcW w:w="4567" w:type="dxa"/>
          </w:tcPr>
          <w:p w14:paraId="5759EFE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Keval Parmar</w:t>
            </w:r>
          </w:p>
        </w:tc>
        <w:tc>
          <w:tcPr>
            <w:tcW w:w="4567" w:type="dxa"/>
            <w:tcBorders>
              <w:top w:val="single" w:sz="4" w:space="0" w:color="000000"/>
            </w:tcBorders>
          </w:tcPr>
          <w:p w14:paraId="3054DE30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1940133</w:t>
            </w:r>
          </w:p>
        </w:tc>
      </w:tr>
    </w:tbl>
    <w:p w14:paraId="252E1DA0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C770EE1" wp14:editId="3E82A135">
                <wp:simplePos x="0" y="0"/>
                <wp:positionH relativeFrom="column">
                  <wp:posOffset>-876299</wp:posOffset>
                </wp:positionH>
                <wp:positionV relativeFrom="paragraph">
                  <wp:posOffset>355600</wp:posOffset>
                </wp:positionV>
                <wp:extent cx="7620" cy="12700"/>
                <wp:effectExtent l="0" t="0" r="0" b="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596960" y="3776190"/>
                          <a:ext cx="7498080" cy="76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76299</wp:posOffset>
                </wp:positionH>
                <wp:positionV relativeFrom="paragraph">
                  <wp:posOffset>355600</wp:posOffset>
                </wp:positionV>
                <wp:extent cx="7620" cy="12700"/>
                <wp:effectExtent b="0" l="0" r="0" t="0"/>
                <wp:wrapNone/>
                <wp:docPr id="5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5334B94" w14:textId="77777777" w:rsidR="00282F2E" w:rsidRDefault="00282F2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4BE75F68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Task Performed this week:</w:t>
      </w:r>
    </w:p>
    <w:p w14:paraId="66FC67DB" w14:textId="26ADFB13" w:rsidR="00282F2E" w:rsidRDefault="00622DD3" w:rsidP="009B3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By calculating order of country</w:t>
      </w:r>
      <w:r w:rsidR="00BB2AF1">
        <w:rPr>
          <w:rFonts w:ascii="Times New Roman" w:eastAsia="Times New Roman" w:hAnsi="Times New Roman" w:cs="Times New Roman"/>
          <w:sz w:val="32"/>
          <w:szCs w:val="32"/>
        </w:rPr>
        <w:t xml:space="preserve"> using freight cost to find top locations of freight cost.</w:t>
      </w:r>
    </w:p>
    <w:p w14:paraId="59DE567E" w14:textId="5953C5F6" w:rsidR="009B384E" w:rsidRDefault="00E25730" w:rsidP="009B384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Calculating</w:t>
      </w:r>
      <w:r w:rsidR="009B384E" w:rsidRPr="009B384E">
        <w:rPr>
          <w:rFonts w:ascii="Times New Roman" w:eastAsia="Times New Roman" w:hAnsi="Times New Roman" w:cs="Times New Roman"/>
          <w:sz w:val="32"/>
          <w:szCs w:val="32"/>
        </w:rPr>
        <w:t xml:space="preserve"> freight cost parameter </w:t>
      </w:r>
      <w:r>
        <w:rPr>
          <w:rFonts w:ascii="Times New Roman" w:eastAsia="Times New Roman" w:hAnsi="Times New Roman" w:cs="Times New Roman"/>
          <w:sz w:val="32"/>
          <w:szCs w:val="32"/>
        </w:rPr>
        <w:t>using mode of transportation</w:t>
      </w:r>
      <w:r w:rsidR="009B384E">
        <w:rPr>
          <w:rFonts w:ascii="Times New Roman" w:eastAsia="Times New Roman" w:hAnsi="Times New Roman" w:cs="Times New Roman"/>
          <w:sz w:val="32"/>
          <w:szCs w:val="32"/>
        </w:rPr>
        <w:t>.</w:t>
      </w:r>
    </w:p>
    <w:p w14:paraId="7C293723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Outcomes of the tasks performed:</w:t>
      </w:r>
    </w:p>
    <w:p w14:paraId="54354036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19ED3342" w14:textId="26965950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6D45DB28" w14:textId="101E7AF7" w:rsidR="009B384E" w:rsidRDefault="005C6FA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7C60127E" wp14:editId="1A054B82">
            <wp:extent cx="5731510" cy="27628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2413" w14:textId="3C704658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19C2E7B0" w14:textId="6316EDDD" w:rsidR="009B384E" w:rsidRDefault="009B384E" w:rsidP="009714C7">
      <w:p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01B01C25" w14:textId="5C345749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5F056CED" w14:textId="77777777" w:rsidR="009B384E" w:rsidRDefault="009B384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2A60F014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Tasks to be performed in the upcoming week:</w:t>
      </w:r>
    </w:p>
    <w:p w14:paraId="2DA08D29" w14:textId="024871CF" w:rsidR="00282F2E" w:rsidRDefault="009B384E" w:rsidP="009B38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Will be calculating adjusted R2 value to finally decide which machine learning algorithm to use.</w:t>
      </w:r>
    </w:p>
    <w:p w14:paraId="60C068CB" w14:textId="53420C79" w:rsidR="00092ADB" w:rsidRDefault="00092ADB" w:rsidP="009B38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Manufacturing sites to be captured according to the orders and freight cost.</w:t>
      </w:r>
    </w:p>
    <w:p w14:paraId="3042C394" w14:textId="3A236B29" w:rsidR="009B384E" w:rsidRPr="009B384E" w:rsidRDefault="009B384E" w:rsidP="009B384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Test run the selected model on the selected parameters.</w:t>
      </w:r>
    </w:p>
    <w:p w14:paraId="03542229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ind w:left="1524"/>
        <w:rPr>
          <w:rFonts w:ascii="Times New Roman" w:eastAsia="Times New Roman" w:hAnsi="Times New Roman" w:cs="Times New Roman"/>
          <w:sz w:val="32"/>
          <w:szCs w:val="32"/>
        </w:rPr>
      </w:pPr>
    </w:p>
    <w:sectPr w:rsidR="00282F2E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3B6E3" w14:textId="77777777" w:rsidR="00C6106D" w:rsidRDefault="00C6106D" w:rsidP="009B384E">
      <w:pPr>
        <w:spacing w:after="0" w:line="240" w:lineRule="auto"/>
      </w:pPr>
      <w:r>
        <w:separator/>
      </w:r>
    </w:p>
  </w:endnote>
  <w:endnote w:type="continuationSeparator" w:id="0">
    <w:p w14:paraId="2C7DDD54" w14:textId="77777777" w:rsidR="00C6106D" w:rsidRDefault="00C6106D" w:rsidP="009B38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B0918" w14:textId="77777777" w:rsidR="00C6106D" w:rsidRDefault="00C6106D" w:rsidP="009B384E">
      <w:pPr>
        <w:spacing w:after="0" w:line="240" w:lineRule="auto"/>
      </w:pPr>
      <w:r>
        <w:separator/>
      </w:r>
    </w:p>
  </w:footnote>
  <w:footnote w:type="continuationSeparator" w:id="0">
    <w:p w14:paraId="714A9DA6" w14:textId="77777777" w:rsidR="00C6106D" w:rsidRDefault="00C6106D" w:rsidP="009B38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46539"/>
    <w:multiLevelType w:val="multilevel"/>
    <w:tmpl w:val="1A22D19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7270A11"/>
    <w:multiLevelType w:val="multilevel"/>
    <w:tmpl w:val="B1743566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" w15:restartNumberingAfterBreak="0">
    <w:nsid w:val="474D0E12"/>
    <w:multiLevelType w:val="multilevel"/>
    <w:tmpl w:val="D8303F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4537327">
    <w:abstractNumId w:val="1"/>
  </w:num>
  <w:num w:numId="2" w16cid:durableId="767625151">
    <w:abstractNumId w:val="2"/>
  </w:num>
  <w:num w:numId="3" w16cid:durableId="448210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K0MDcxNrc0NDcxsDBX0lEKTi0uzszPAykwqgUAw69R1CwAAAA="/>
  </w:docVars>
  <w:rsids>
    <w:rsidRoot w:val="00282F2E"/>
    <w:rsid w:val="00092ADB"/>
    <w:rsid w:val="00282F2E"/>
    <w:rsid w:val="00566C29"/>
    <w:rsid w:val="005C6FAE"/>
    <w:rsid w:val="00622DD3"/>
    <w:rsid w:val="00847ECD"/>
    <w:rsid w:val="009714C7"/>
    <w:rsid w:val="00984DE6"/>
    <w:rsid w:val="009B384E"/>
    <w:rsid w:val="00BB2AF1"/>
    <w:rsid w:val="00C6106D"/>
    <w:rsid w:val="00CB5BB0"/>
    <w:rsid w:val="00D26C47"/>
    <w:rsid w:val="00D456A6"/>
    <w:rsid w:val="00E25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DD893"/>
  <w15:docId w15:val="{67BFB60E-1009-461C-83EF-F066F78A2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424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46A0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9B38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84E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9B38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84E"/>
    <w:rPr>
      <w:rFonts w:cs="Lath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NU7NdEmAMt3CMLp9UYFMZzxsWIQ==">AMUW2mV82N/iAFxl0liybNoUfAjxYu4dMMlTgE3WunU8Q+El/dpslc+o2lo/GhNG/GU4l/7CZJ+ZKNsqs3/ag1qWRARLK8NOlbvYXq9NV4Iaq+hZ77DT9W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al Parmar</dc:creator>
  <cp:lastModifiedBy>Deep Patel</cp:lastModifiedBy>
  <cp:revision>7</cp:revision>
  <dcterms:created xsi:type="dcterms:W3CDTF">2023-03-25T10:48:00Z</dcterms:created>
  <dcterms:modified xsi:type="dcterms:W3CDTF">2023-03-25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ddd41bcda0116f1a7adade0a08bafc88e09a8052f673d98086f6658de963fc</vt:lpwstr>
  </property>
</Properties>
</file>